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w:rsidR="00945C5B" w:rsidP="006119F2" w:rsidRDefault="0042334F" w14:paraId="1BFAEE87" w14:textId="0AB6A5BC">
      <w:pPr>
        <w:spacing w:after="0"/>
        <w:jc w:val="center"/>
        <w:rPr>
          <w:rFonts w:ascii="Arial" w:hAnsi="Arial" w:cs="Arial"/>
          <w:b/>
          <w:sz w:val="24"/>
        </w:rPr>
      </w:pPr>
      <w:r>
        <w:drawing>
          <wp:inline wp14:editId="7C61DAB9" wp14:anchorId="3917ED16">
            <wp:extent cx="6225542" cy="783957"/>
            <wp:effectExtent l="0" t="0" r="3810" b="0"/>
            <wp:docPr id="2119389172" name="Picture 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c366b56bd8f84322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6225542" cy="783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br/>
      </w:r>
      <w:r w:rsidRPr="7E534FF4" w:rsidR="7E534FF4">
        <w:rPr>
          <w:rFonts w:ascii="Arial" w:hAnsi="Arial" w:cs="Arial"/>
          <w:b w:val="1"/>
          <w:bCs w:val="1"/>
          <w:sz w:val="24"/>
          <w:szCs w:val="24"/>
        </w:rPr>
        <w:t>Professional Staff Senate DRAFT Meeting Agenda</w:t>
      </w:r>
    </w:p>
    <w:p w:rsidR="006119F2" w:rsidP="4B45AEC0" w:rsidRDefault="4B45AEC0" w14:paraId="049D84AB" w14:textId="0D075F70">
      <w:pPr>
        <w:spacing w:after="0"/>
        <w:jc w:val="center"/>
        <w:rPr>
          <w:rFonts w:ascii="Arial" w:hAnsi="Arial" w:cs="Arial"/>
          <w:b w:val="1"/>
          <w:bCs w:val="1"/>
          <w:sz w:val="24"/>
          <w:szCs w:val="24"/>
        </w:rPr>
      </w:pPr>
      <w:r w:rsidRPr="079A811C" w:rsidR="079A811C">
        <w:rPr>
          <w:rFonts w:ascii="Arial" w:hAnsi="Arial" w:cs="Arial"/>
          <w:b w:val="1"/>
          <w:bCs w:val="1"/>
          <w:sz w:val="24"/>
          <w:szCs w:val="24"/>
        </w:rPr>
        <w:t>Thursday, April 8, 2020</w:t>
      </w:r>
    </w:p>
    <w:p w:rsidR="006119F2" w:rsidP="3C3A02AE" w:rsidRDefault="006119F2" w14:paraId="0CD91D66" w14:textId="7766FA48">
      <w:pPr>
        <w:spacing w:after="0"/>
        <w:jc w:val="center"/>
        <w:rPr>
          <w:rFonts w:ascii="Arial" w:hAnsi="Arial" w:cs="Arial"/>
          <w:b w:val="1"/>
          <w:bCs w:val="1"/>
          <w:sz w:val="24"/>
          <w:szCs w:val="24"/>
        </w:rPr>
      </w:pPr>
      <w:r w:rsidRPr="37471F4B" w:rsidR="37471F4B">
        <w:rPr>
          <w:rFonts w:ascii="Arial" w:hAnsi="Arial" w:cs="Arial"/>
          <w:b w:val="1"/>
          <w:bCs w:val="1"/>
          <w:sz w:val="24"/>
          <w:szCs w:val="24"/>
        </w:rPr>
        <w:t>2:30 – 4:30 PM – Virtual</w:t>
      </w:r>
    </w:p>
    <w:p w:rsidR="37471F4B" w:rsidP="37471F4B" w:rsidRDefault="37471F4B" w14:paraId="063FE7BD" w14:textId="4A942542">
      <w:pPr>
        <w:pStyle w:val="Normal"/>
        <w:spacing w:after="0"/>
        <w:jc w:val="center"/>
        <w:rPr>
          <w:rFonts w:ascii="Arial" w:hAnsi="Arial" w:cs="Arial"/>
          <w:b w:val="1"/>
          <w:bCs w:val="1"/>
          <w:sz w:val="24"/>
          <w:szCs w:val="24"/>
        </w:rPr>
      </w:pPr>
    </w:p>
    <w:p w:rsidRPr="00407928" w:rsidR="00BD4721" w:rsidP="5F95554C" w:rsidRDefault="4B45AEC0" w14:paraId="0080904E" w14:textId="2C520C53">
      <w:pPr>
        <w:pStyle w:val="ListParagraph"/>
        <w:numPr>
          <w:ilvl w:val="0"/>
          <w:numId w:val="1"/>
        </w:numPr>
        <w:spacing w:after="240" w:line="360" w:lineRule="auto"/>
        <w:rPr>
          <w:rFonts w:ascii="Arial" w:hAnsi="Arial" w:eastAsia="Arial" w:cs="Arial"/>
          <w:sz w:val="24"/>
          <w:szCs w:val="24"/>
        </w:rPr>
      </w:pPr>
      <w:r w:rsidRPr="1B221164" w:rsidR="1B221164">
        <w:rPr>
          <w:rFonts w:ascii="Arial" w:hAnsi="Arial" w:eastAsia="Arial" w:cs="Arial"/>
          <w:sz w:val="24"/>
          <w:szCs w:val="24"/>
        </w:rPr>
        <w:t>Call to Order</w:t>
      </w:r>
    </w:p>
    <w:p w:rsidR="4B45AEC0" w:rsidP="5F95554C" w:rsidRDefault="4B45AEC0" w14:paraId="5277AF01" w14:textId="15746C80">
      <w:pPr>
        <w:pStyle w:val="ListParagraph"/>
        <w:numPr>
          <w:ilvl w:val="0"/>
          <w:numId w:val="1"/>
        </w:numPr>
        <w:spacing w:after="240" w:line="360" w:lineRule="auto"/>
        <w:rPr>
          <w:rFonts w:ascii="Arial" w:hAnsi="Arial" w:eastAsia="Arial" w:cs="Arial"/>
          <w:sz w:val="24"/>
          <w:szCs w:val="24"/>
        </w:rPr>
      </w:pPr>
      <w:r w:rsidRPr="079A811C" w:rsidR="079A811C">
        <w:rPr>
          <w:rFonts w:ascii="Arial" w:hAnsi="Arial" w:eastAsia="Arial" w:cs="Arial"/>
          <w:sz w:val="24"/>
          <w:szCs w:val="24"/>
        </w:rPr>
        <w:t>Approve April 2021 Meeting Agenda (2:30 pm)</w:t>
      </w:r>
    </w:p>
    <w:p w:rsidR="36C0F9B2" w:rsidP="68709FCB" w:rsidRDefault="36C0F9B2" w14:paraId="6EE5577B" w14:textId="77B93CA9">
      <w:pPr>
        <w:pStyle w:val="ListParagraph"/>
        <w:numPr>
          <w:ilvl w:val="0"/>
          <w:numId w:val="1"/>
        </w:numPr>
        <w:spacing w:after="240" w:line="360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079A811C" w:rsidR="079A811C">
        <w:rPr>
          <w:rFonts w:ascii="Arial" w:hAnsi="Arial" w:eastAsia="Arial" w:cs="Arial"/>
          <w:sz w:val="24"/>
          <w:szCs w:val="24"/>
        </w:rPr>
        <w:t xml:space="preserve">Approve </w:t>
      </w:r>
      <w:hyperlink r:id="R3d89824e74da42a2">
        <w:r w:rsidRPr="079A811C" w:rsidR="079A811C">
          <w:rPr>
            <w:rStyle w:val="Hyperlink"/>
            <w:rFonts w:ascii="Arial" w:hAnsi="Arial" w:eastAsia="Arial" w:cs="Arial"/>
            <w:sz w:val="24"/>
            <w:szCs w:val="24"/>
          </w:rPr>
          <w:t>March 2020 Meeting Minutes</w:t>
        </w:r>
      </w:hyperlink>
      <w:r w:rsidRPr="079A811C" w:rsidR="079A811C">
        <w:rPr>
          <w:rFonts w:ascii="Arial" w:hAnsi="Arial" w:eastAsia="Arial" w:cs="Arial"/>
          <w:sz w:val="24"/>
          <w:szCs w:val="24"/>
        </w:rPr>
        <w:t xml:space="preserve"> (2:32 pm)</w:t>
      </w:r>
    </w:p>
    <w:p w:rsidR="53F3D020" w:rsidP="53F3D020" w:rsidRDefault="53F3D020" w14:paraId="6405D0E8" w14:textId="014587AF">
      <w:pPr>
        <w:pStyle w:val="ListParagraph"/>
        <w:numPr>
          <w:ilvl w:val="0"/>
          <w:numId w:val="1"/>
        </w:numPr>
        <w:spacing w:before="0" w:beforeAutospacing="off" w:after="0" w:afterAutospacing="off" w:line="360" w:lineRule="auto"/>
        <w:ind w:right="0"/>
        <w:jc w:val="left"/>
        <w:rPr>
          <w:noProof w:val="0"/>
          <w:color w:val="222222"/>
          <w:sz w:val="24"/>
          <w:szCs w:val="24"/>
          <w:lang w:val="en-US"/>
        </w:rPr>
      </w:pPr>
      <w:r w:rsidRPr="079A811C" w:rsidR="079A811C">
        <w:rPr>
          <w:rFonts w:ascii="Arial" w:hAnsi="Arial" w:eastAsia="Arial" w:cs="Arial"/>
          <w:noProof w:val="0"/>
          <w:color w:val="222222"/>
          <w:sz w:val="24"/>
          <w:szCs w:val="24"/>
          <w:lang w:val="en-US"/>
        </w:rPr>
        <w:t>Self-Care Series – Kim Leisey, Student Affairs (2:35 pm)</w:t>
      </w:r>
    </w:p>
    <w:p w:rsidR="16B7B485" w:rsidP="16B7B485" w:rsidRDefault="16B7B485" w14:paraId="19163A37" w14:textId="0A80640F">
      <w:pPr>
        <w:pStyle w:val="ListParagraph"/>
        <w:numPr>
          <w:ilvl w:val="1"/>
          <w:numId w:val="1"/>
        </w:numPr>
        <w:rPr>
          <w:rFonts w:ascii="Arial" w:hAnsi="Arial" w:eastAsia="Arial" w:cs="Arial" w:asciiTheme="minorAscii" w:hAnsiTheme="minorAscii" w:eastAsiaTheme="minorAscii" w:cstheme="minorAscii"/>
          <w:b w:val="0"/>
          <w:bCs w:val="0"/>
          <w:i w:val="0"/>
          <w:iCs w:val="0"/>
          <w:color w:val="263238"/>
          <w:sz w:val="24"/>
          <w:szCs w:val="24"/>
        </w:rPr>
      </w:pPr>
      <w:r w:rsidRPr="16B7B485" w:rsidR="16B7B485">
        <w:rPr>
          <w:rFonts w:ascii="Arial" w:hAnsi="Arial" w:eastAsia="Arial" w:cs="Arial"/>
          <w:b w:val="0"/>
          <w:bCs w:val="0"/>
          <w:i w:val="0"/>
          <w:iCs w:val="0"/>
          <w:noProof w:val="0"/>
          <w:color w:val="263238"/>
          <w:sz w:val="24"/>
          <w:szCs w:val="24"/>
          <w:lang w:val="en-US"/>
        </w:rPr>
        <w:t>Who are you?</w:t>
      </w:r>
    </w:p>
    <w:p w:rsidR="16B7B485" w:rsidP="16B7B485" w:rsidRDefault="16B7B485" w14:paraId="08AC7043" w14:textId="012BA7A2">
      <w:pPr>
        <w:pStyle w:val="ListParagraph"/>
        <w:numPr>
          <w:ilvl w:val="1"/>
          <w:numId w:val="1"/>
        </w:numPr>
        <w:rPr>
          <w:rFonts w:ascii="Arial" w:hAnsi="Arial" w:eastAsia="Arial" w:cs="Arial" w:asciiTheme="minorAscii" w:hAnsiTheme="minorAscii" w:eastAsiaTheme="minorAscii" w:cstheme="minorAscii"/>
          <w:b w:val="0"/>
          <w:bCs w:val="0"/>
          <w:i w:val="0"/>
          <w:iCs w:val="0"/>
          <w:color w:val="263238"/>
          <w:sz w:val="24"/>
          <w:szCs w:val="24"/>
        </w:rPr>
      </w:pPr>
      <w:r w:rsidRPr="16B7B485" w:rsidR="16B7B485">
        <w:rPr>
          <w:rFonts w:ascii="Arial" w:hAnsi="Arial" w:eastAsia="Arial" w:cs="Arial"/>
          <w:b w:val="0"/>
          <w:bCs w:val="0"/>
          <w:i w:val="0"/>
          <w:iCs w:val="0"/>
          <w:noProof w:val="0"/>
          <w:color w:val="263238"/>
          <w:sz w:val="24"/>
          <w:szCs w:val="24"/>
          <w:lang w:val="en-US"/>
        </w:rPr>
        <w:t>What does your unit do on campus?</w:t>
      </w:r>
    </w:p>
    <w:p w:rsidR="16B7B485" w:rsidP="16B7B485" w:rsidRDefault="16B7B485" w14:paraId="4A223C34" w14:textId="4A744E0F">
      <w:pPr>
        <w:pStyle w:val="ListParagraph"/>
        <w:numPr>
          <w:ilvl w:val="1"/>
          <w:numId w:val="1"/>
        </w:numPr>
        <w:rPr>
          <w:rFonts w:ascii="Arial" w:hAnsi="Arial" w:eastAsia="Arial" w:cs="Arial" w:asciiTheme="minorAscii" w:hAnsiTheme="minorAscii" w:eastAsiaTheme="minorAscii" w:cstheme="minorAscii"/>
          <w:b w:val="0"/>
          <w:bCs w:val="0"/>
          <w:i w:val="0"/>
          <w:iCs w:val="0"/>
          <w:color w:val="263238"/>
          <w:sz w:val="24"/>
          <w:szCs w:val="24"/>
        </w:rPr>
      </w:pPr>
      <w:r w:rsidRPr="16B7B485" w:rsidR="16B7B485">
        <w:rPr>
          <w:rFonts w:ascii="Arial" w:hAnsi="Arial" w:eastAsia="Arial" w:cs="Arial"/>
          <w:b w:val="0"/>
          <w:bCs w:val="0"/>
          <w:i w:val="0"/>
          <w:iCs w:val="0"/>
          <w:noProof w:val="0"/>
          <w:color w:val="263238"/>
          <w:sz w:val="24"/>
          <w:szCs w:val="24"/>
          <w:lang w:val="en-US"/>
        </w:rPr>
        <w:t>How are you actively taking care of staff in your area?</w:t>
      </w:r>
    </w:p>
    <w:p w:rsidR="16B7B485" w:rsidP="079A811C" w:rsidRDefault="16B7B485" w14:paraId="189BB01A" w14:textId="0A1B1CD1">
      <w:pPr>
        <w:pStyle w:val="ListParagraph"/>
        <w:numPr>
          <w:ilvl w:val="1"/>
          <w:numId w:val="1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olor w:val="263238"/>
          <w:sz w:val="24"/>
          <w:szCs w:val="24"/>
        </w:rPr>
      </w:pPr>
      <w:r w:rsidRPr="079A811C" w:rsidR="079A811C">
        <w:rPr>
          <w:rFonts w:ascii="Arial" w:hAnsi="Arial" w:eastAsia="Arial" w:cs="Arial"/>
          <w:b w:val="0"/>
          <w:bCs w:val="0"/>
          <w:i w:val="0"/>
          <w:iCs w:val="0"/>
          <w:noProof w:val="0"/>
          <w:color w:val="263238"/>
          <w:sz w:val="24"/>
          <w:szCs w:val="24"/>
          <w:lang w:val="en-US"/>
        </w:rPr>
        <w:t>Do you have any personal self-care strategies you would like to share?</w:t>
      </w:r>
      <w:r w:rsidRPr="079A811C" w:rsidR="079A811C">
        <w:rPr>
          <w:rFonts w:ascii="Arial" w:hAnsi="Arial" w:eastAsia="Arial" w:cs="Arial"/>
          <w:b w:val="0"/>
          <w:bCs w:val="0"/>
          <w:i w:val="0"/>
          <w:iCs w:val="0"/>
          <w:noProof w:val="0"/>
          <w:color w:val="222222"/>
          <w:sz w:val="24"/>
          <w:szCs w:val="24"/>
          <w:lang w:val="en-US"/>
        </w:rPr>
        <w:t xml:space="preserve">  </w:t>
      </w:r>
    </w:p>
    <w:p w:rsidR="079A811C" w:rsidP="079A811C" w:rsidRDefault="079A811C" w14:paraId="3C46D40F" w14:textId="6866010A">
      <w:pPr>
        <w:pStyle w:val="ListParagraph"/>
        <w:numPr>
          <w:ilvl w:val="0"/>
          <w:numId w:val="1"/>
        </w:numPr>
        <w:bidi w:val="0"/>
        <w:spacing w:before="0" w:beforeAutospacing="off" w:after="0" w:afterAutospacing="off" w:line="360" w:lineRule="auto"/>
        <w:ind w:left="720" w:right="0" w:hanging="360"/>
        <w:jc w:val="left"/>
        <w:rPr>
          <w:rFonts w:ascii="Arial" w:hAnsi="Arial" w:eastAsia="Arial" w:cs="Arial"/>
          <w:b w:val="0"/>
          <w:bCs w:val="0"/>
          <w:i w:val="0"/>
          <w:iCs w:val="0"/>
          <w:noProof w:val="0"/>
          <w:color w:val="222222"/>
          <w:sz w:val="24"/>
          <w:szCs w:val="24"/>
          <w:lang w:val="en-US"/>
        </w:rPr>
      </w:pPr>
      <w:r w:rsidRPr="079A811C" w:rsidR="079A811C">
        <w:rPr>
          <w:rFonts w:ascii="Arial" w:hAnsi="Arial" w:eastAsia="Arial" w:cs="Arial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Diversity, Equity and Inclusion (DEI) discussion – Carlos Turcios (3:05 pm)</w:t>
      </w:r>
    </w:p>
    <w:p w:rsidR="6E7D75A6" w:rsidP="6E7D75A6" w:rsidRDefault="6E7D75A6" w14:paraId="697EB4D1" w14:textId="229A7843">
      <w:pPr>
        <w:pStyle w:val="ListParagraph"/>
        <w:numPr>
          <w:ilvl w:val="0"/>
          <w:numId w:val="1"/>
        </w:numPr>
        <w:bidi w:val="0"/>
        <w:spacing w:before="0" w:beforeAutospacing="off" w:after="0" w:afterAutospacing="off" w:line="360" w:lineRule="auto"/>
        <w:ind w:left="720" w:right="0" w:hanging="360"/>
        <w:jc w:val="left"/>
        <w:rPr>
          <w:b w:val="0"/>
          <w:bCs w:val="0"/>
          <w:noProof w:val="0"/>
          <w:color w:val="222222"/>
          <w:sz w:val="24"/>
          <w:szCs w:val="24"/>
          <w:lang w:val="en-US"/>
        </w:rPr>
      </w:pPr>
      <w:r w:rsidRPr="079A811C" w:rsidR="079A811C">
        <w:rPr>
          <w:rFonts w:ascii="Arial" w:hAnsi="Arial" w:eastAsia="Arial" w:cs="Arial"/>
          <w:b w:val="0"/>
          <w:bCs w:val="0"/>
          <w:noProof w:val="0"/>
          <w:color w:val="222222"/>
          <w:sz w:val="24"/>
          <w:szCs w:val="24"/>
          <w:lang w:val="en-US"/>
        </w:rPr>
        <w:t>Committee Updates</w:t>
      </w:r>
    </w:p>
    <w:p w:rsidR="079A811C" w:rsidP="079A811C" w:rsidRDefault="079A811C" w14:paraId="016E9008" w14:textId="79AA866D">
      <w:pPr>
        <w:pStyle w:val="ListParagraph"/>
        <w:numPr>
          <w:ilvl w:val="1"/>
          <w:numId w:val="1"/>
        </w:numPr>
        <w:bidi w:val="0"/>
        <w:spacing w:before="0" w:beforeAutospacing="off" w:after="0" w:afterAutospacing="off" w:line="360" w:lineRule="auto"/>
        <w:ind w:right="0"/>
        <w:jc w:val="left"/>
        <w:rPr>
          <w:rFonts w:ascii="Arial" w:hAnsi="Arial" w:eastAsia="Arial" w:cs="Arial" w:asciiTheme="minorAscii" w:hAnsiTheme="minorAscii" w:eastAsiaTheme="minorAscii" w:cstheme="minorAscii"/>
          <w:noProof w:val="0"/>
          <w:color w:val="222222"/>
          <w:sz w:val="24"/>
          <w:szCs w:val="24"/>
          <w:lang w:val="en-US"/>
        </w:rPr>
      </w:pPr>
      <w:r w:rsidRPr="079A811C" w:rsidR="079A811C">
        <w:rPr>
          <w:rFonts w:ascii="Arial" w:hAnsi="Arial" w:eastAsia="Arial" w:cs="Arial"/>
          <w:noProof w:val="0"/>
          <w:color w:val="222222"/>
          <w:sz w:val="24"/>
          <w:szCs w:val="24"/>
          <w:lang w:val="en-US"/>
        </w:rPr>
        <w:t xml:space="preserve">Mentoring - Laila </w:t>
      </w:r>
      <w:proofErr w:type="spellStart"/>
      <w:r w:rsidRPr="079A811C" w:rsidR="079A811C">
        <w:rPr>
          <w:rFonts w:ascii="Arial" w:hAnsi="Arial" w:eastAsia="Arial" w:cs="Arial"/>
          <w:noProof w:val="0"/>
          <w:color w:val="222222"/>
          <w:sz w:val="24"/>
          <w:szCs w:val="24"/>
          <w:lang w:val="en-US"/>
        </w:rPr>
        <w:t>Shishineh</w:t>
      </w:r>
      <w:proofErr w:type="spellEnd"/>
      <w:r w:rsidRPr="079A811C" w:rsidR="079A811C">
        <w:rPr>
          <w:rFonts w:ascii="Arial" w:hAnsi="Arial" w:eastAsia="Arial" w:cs="Arial"/>
          <w:noProof w:val="0"/>
          <w:color w:val="222222"/>
          <w:sz w:val="24"/>
          <w:szCs w:val="24"/>
          <w:lang w:val="en-US"/>
        </w:rPr>
        <w:t xml:space="preserve"> (3:35 pm)</w:t>
      </w:r>
    </w:p>
    <w:p w:rsidR="6E7D75A6" w:rsidP="68709FCB" w:rsidRDefault="6E7D75A6" w14:paraId="07C63D20" w14:textId="53227840">
      <w:pPr>
        <w:pStyle w:val="ListParagraph"/>
        <w:numPr>
          <w:ilvl w:val="1"/>
          <w:numId w:val="1"/>
        </w:numPr>
        <w:bidi w:val="0"/>
        <w:spacing w:before="0" w:beforeAutospacing="off" w:after="0" w:afterAutospacing="off" w:line="360" w:lineRule="auto"/>
        <w:ind w:right="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color w:val="222222"/>
          <w:sz w:val="24"/>
          <w:szCs w:val="24"/>
          <w:lang w:val="en-US"/>
        </w:rPr>
      </w:pPr>
      <w:r w:rsidRPr="079A811C" w:rsidR="079A811C">
        <w:rPr>
          <w:rFonts w:ascii="Arial" w:hAnsi="Arial" w:eastAsia="Arial" w:cs="Arial"/>
          <w:noProof w:val="0"/>
          <w:color w:val="222222"/>
          <w:sz w:val="24"/>
          <w:szCs w:val="24"/>
          <w:lang w:val="en-US"/>
        </w:rPr>
        <w:t xml:space="preserve">CUSS – Laila </w:t>
      </w:r>
      <w:proofErr w:type="spellStart"/>
      <w:r w:rsidRPr="079A811C" w:rsidR="079A811C">
        <w:rPr>
          <w:rFonts w:ascii="Arial" w:hAnsi="Arial" w:eastAsia="Arial" w:cs="Arial"/>
          <w:noProof w:val="0"/>
          <w:color w:val="222222"/>
          <w:sz w:val="24"/>
          <w:szCs w:val="24"/>
          <w:lang w:val="en-US"/>
        </w:rPr>
        <w:t>Shishineh</w:t>
      </w:r>
      <w:proofErr w:type="spellEnd"/>
      <w:r w:rsidRPr="079A811C" w:rsidR="079A811C">
        <w:rPr>
          <w:rFonts w:ascii="Arial" w:hAnsi="Arial" w:eastAsia="Arial" w:cs="Arial"/>
          <w:noProof w:val="0"/>
          <w:color w:val="222222"/>
          <w:sz w:val="24"/>
          <w:szCs w:val="24"/>
          <w:lang w:val="en-US"/>
        </w:rPr>
        <w:t xml:space="preserve"> (3:40 pm)</w:t>
      </w:r>
    </w:p>
    <w:p w:rsidR="079A811C" w:rsidP="079A811C" w:rsidRDefault="079A811C" w14:paraId="021ECF70" w14:textId="6B9CFECC">
      <w:pPr>
        <w:pStyle w:val="ListParagraph"/>
        <w:numPr>
          <w:ilvl w:val="1"/>
          <w:numId w:val="1"/>
        </w:numPr>
        <w:bidi w:val="0"/>
        <w:spacing w:before="0" w:beforeAutospacing="off" w:after="0" w:afterAutospacing="off" w:line="360" w:lineRule="auto"/>
        <w:ind w:right="0"/>
        <w:jc w:val="left"/>
        <w:rPr>
          <w:rFonts w:ascii="Arial" w:hAnsi="Arial" w:eastAsia="Arial" w:cs="Arial" w:asciiTheme="minorAscii" w:hAnsiTheme="minorAscii" w:eastAsiaTheme="minorAscii" w:cstheme="minorAscii"/>
          <w:noProof w:val="0"/>
          <w:color w:val="222222"/>
          <w:sz w:val="24"/>
          <w:szCs w:val="24"/>
          <w:lang w:val="en-US"/>
        </w:rPr>
      </w:pPr>
      <w:r w:rsidRPr="079A811C" w:rsidR="079A811C">
        <w:rPr>
          <w:rFonts w:ascii="Arial" w:hAnsi="Arial" w:eastAsia="Arial" w:cs="Arial"/>
          <w:noProof w:val="0"/>
          <w:color w:val="222222"/>
          <w:sz w:val="24"/>
          <w:szCs w:val="24"/>
          <w:lang w:val="en-US"/>
        </w:rPr>
        <w:t>Personnel Review – Justine Johnson (3:45 pm)</w:t>
      </w:r>
    </w:p>
    <w:p w:rsidR="079A811C" w:rsidP="079A811C" w:rsidRDefault="079A811C" w14:paraId="3675E8A7" w14:textId="68FBC3CA">
      <w:pPr>
        <w:pStyle w:val="ListParagraph"/>
        <w:numPr>
          <w:ilvl w:val="1"/>
          <w:numId w:val="1"/>
        </w:numPr>
        <w:bidi w:val="0"/>
        <w:spacing w:before="0" w:beforeAutospacing="off" w:after="0" w:afterAutospacing="off" w:line="360" w:lineRule="auto"/>
        <w:ind w:right="0"/>
        <w:jc w:val="left"/>
        <w:rPr>
          <w:rFonts w:ascii="Arial" w:hAnsi="Arial" w:eastAsia="Arial" w:cs="Arial" w:asciiTheme="minorAscii" w:hAnsiTheme="minorAscii" w:eastAsiaTheme="minorAscii" w:cstheme="minorAscii"/>
          <w:noProof w:val="0"/>
          <w:color w:val="222222"/>
          <w:sz w:val="24"/>
          <w:szCs w:val="24"/>
          <w:lang w:val="en-US"/>
        </w:rPr>
      </w:pPr>
      <w:r w:rsidRPr="079A811C" w:rsidR="079A811C">
        <w:rPr>
          <w:rFonts w:ascii="Arial" w:hAnsi="Arial" w:eastAsia="Arial" w:cs="Arial"/>
          <w:noProof w:val="0"/>
          <w:color w:val="222222"/>
          <w:sz w:val="24"/>
          <w:szCs w:val="24"/>
          <w:lang w:val="en-US"/>
        </w:rPr>
        <w:t>Parking – Ray Soellner (3:50 pm)</w:t>
      </w:r>
    </w:p>
    <w:p w:rsidR="079A811C" w:rsidP="079A811C" w:rsidRDefault="079A811C" w14:paraId="157626B9" w14:textId="41D8660F">
      <w:pPr>
        <w:pStyle w:val="ListParagraph"/>
        <w:numPr>
          <w:ilvl w:val="1"/>
          <w:numId w:val="1"/>
        </w:numPr>
        <w:bidi w:val="0"/>
        <w:spacing w:before="0" w:beforeAutospacing="off" w:after="0" w:afterAutospacing="off" w:line="360" w:lineRule="auto"/>
        <w:ind w:right="0"/>
        <w:jc w:val="left"/>
        <w:rPr>
          <w:rFonts w:ascii="Arial" w:hAnsi="Arial" w:eastAsia="Arial" w:cs="Arial" w:asciiTheme="minorAscii" w:hAnsiTheme="minorAscii" w:eastAsiaTheme="minorAscii" w:cstheme="minorAscii"/>
          <w:noProof w:val="0"/>
          <w:color w:val="222222"/>
          <w:sz w:val="24"/>
          <w:szCs w:val="24"/>
          <w:lang w:val="en-US"/>
        </w:rPr>
      </w:pPr>
      <w:r w:rsidRPr="079A811C" w:rsidR="079A811C">
        <w:rPr>
          <w:rFonts w:ascii="Arial" w:hAnsi="Arial" w:eastAsia="Arial" w:cs="Arial"/>
          <w:noProof w:val="0"/>
          <w:color w:val="222222"/>
          <w:sz w:val="24"/>
          <w:szCs w:val="24"/>
          <w:lang w:val="en-US"/>
        </w:rPr>
        <w:t>Caregiving – Jess Wyatt (3:55 pm)</w:t>
      </w:r>
    </w:p>
    <w:p w:rsidR="0BB6E3D4" w:rsidP="5F95554C" w:rsidRDefault="0BB6E3D4" w14:paraId="21D7FB68" w14:textId="651C19FB">
      <w:pPr>
        <w:pStyle w:val="ListParagraph"/>
        <w:numPr>
          <w:ilvl w:val="0"/>
          <w:numId w:val="1"/>
        </w:numPr>
        <w:spacing w:before="0" w:beforeAutospacing="off" w:after="0" w:afterAutospacing="off" w:line="360" w:lineRule="auto"/>
        <w:ind w:right="0"/>
        <w:jc w:val="left"/>
        <w:rPr>
          <w:rFonts w:ascii="Arial" w:hAnsi="Arial" w:eastAsia="Arial" w:cs="Arial"/>
          <w:noProof w:val="0"/>
          <w:color w:val="222222"/>
          <w:sz w:val="24"/>
          <w:szCs w:val="24"/>
          <w:lang w:val="en-US"/>
        </w:rPr>
      </w:pPr>
      <w:r w:rsidRPr="079A811C" w:rsidR="079A811C">
        <w:rPr>
          <w:rFonts w:ascii="Arial" w:hAnsi="Arial" w:eastAsia="Arial" w:cs="Arial"/>
          <w:noProof w:val="0"/>
          <w:color w:val="222222"/>
          <w:sz w:val="24"/>
          <w:szCs w:val="24"/>
          <w:lang w:val="en-US"/>
        </w:rPr>
        <w:t>Open Forum</w:t>
      </w:r>
    </w:p>
    <w:p w:rsidR="00BD4721" w:rsidP="10AC00FE" w:rsidRDefault="00BD4721" w14:paraId="2EBA053E" w14:textId="329BF1B2">
      <w:pPr>
        <w:pStyle w:val="ListParagraph"/>
        <w:numPr>
          <w:ilvl w:val="0"/>
          <w:numId w:val="1"/>
        </w:numPr>
        <w:spacing w:after="240" w:line="360" w:lineRule="auto"/>
        <w:rPr>
          <w:rFonts w:ascii="Arial" w:hAnsi="Arial" w:eastAsia="Arial" w:cs="Arial"/>
          <w:sz w:val="24"/>
          <w:szCs w:val="24"/>
        </w:rPr>
      </w:pPr>
      <w:r w:rsidRPr="079A811C" w:rsidR="079A811C">
        <w:rPr>
          <w:rFonts w:ascii="Arial" w:hAnsi="Arial" w:eastAsia="Arial" w:cs="Arial"/>
          <w:sz w:val="24"/>
          <w:szCs w:val="24"/>
        </w:rPr>
        <w:t>Adjournment</w:t>
      </w:r>
    </w:p>
    <w:p w:rsidR="10AC00FE" w:rsidP="10AC00FE" w:rsidRDefault="10AC00FE" w14:paraId="6A576ED9" w14:textId="0E47BBBD">
      <w:pPr>
        <w:pStyle w:val="Normal"/>
        <w:spacing w:after="240" w:line="360" w:lineRule="auto"/>
        <w:ind w:left="360"/>
        <w:rPr>
          <w:rFonts w:ascii="Arial" w:hAnsi="Arial" w:eastAsia="Arial" w:cs="Arial"/>
          <w:sz w:val="24"/>
          <w:szCs w:val="24"/>
        </w:rPr>
      </w:pPr>
    </w:p>
    <w:p w:rsidR="5C02ED68" w:rsidRDefault="5C02ED68" w14:paraId="60D60AD4" w14:textId="4AC951D0">
      <w:r>
        <w:br w:type="page"/>
      </w:r>
    </w:p>
    <w:p w:rsidR="00BD4721" w:rsidP="00BD4721" w:rsidRDefault="00BD4721" w14:paraId="3167ED46" w14:textId="77777777">
      <w:pPr>
        <w:spacing w:after="240"/>
        <w:rPr>
          <w:rFonts w:ascii="Arial" w:hAnsi="Arial" w:cs="Arial"/>
          <w:sz w:val="24"/>
          <w:szCs w:val="24"/>
        </w:rPr>
      </w:pPr>
    </w:p>
    <w:p w:rsidR="00BD4721" w:rsidP="00BD4721" w:rsidRDefault="00BD4721" w14:paraId="7B065BEC" w14:textId="77777777">
      <w:pPr>
        <w:jc w:val="center"/>
      </w:pPr>
      <w:r>
        <w:drawing>
          <wp:inline wp14:editId="1C38393D" wp14:anchorId="1975801A">
            <wp:extent cx="5943600" cy="748665"/>
            <wp:effectExtent l="0" t="0" r="0" b="0"/>
            <wp:docPr id="40288914" name="Picture 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"/>
                    <pic:cNvPicPr/>
                  </pic:nvPicPr>
                  <pic:blipFill>
                    <a:blip r:embed="Ra10a6198a1e341d2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748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D4721" w:rsidR="00BD4721" w:rsidP="0E44DBF4" w:rsidRDefault="538BC4AE" w14:paraId="3E016BDA" w14:textId="09564A40">
      <w:pPr>
        <w:jc w:val="center"/>
        <w:rPr>
          <w:rFonts w:ascii="Arial" w:hAnsi="Arial" w:cs="Arial"/>
          <w:i w:val="1"/>
          <w:iCs w:val="1"/>
        </w:rPr>
      </w:pPr>
      <w:r w:rsidRPr="079A811C" w:rsidR="079A811C">
        <w:rPr>
          <w:rFonts w:ascii="Arial" w:hAnsi="Arial" w:cs="Arial"/>
          <w:b w:val="1"/>
          <w:bCs w:val="1"/>
        </w:rPr>
        <w:t>2020-2021 SENATE MEETING SCHEDULE</w:t>
      </w:r>
      <w:r>
        <w:br/>
      </w:r>
      <w:r>
        <w:br/>
      </w:r>
      <w:r w:rsidRPr="079A811C" w:rsidR="079A811C">
        <w:rPr>
          <w:rFonts w:ascii="Arial" w:hAnsi="Arial" w:cs="Arial"/>
          <w:i w:val="1"/>
          <w:iCs w:val="1"/>
        </w:rPr>
        <w:t>2021 meetings from 2:30PM – 4:30PM</w:t>
      </w:r>
    </w:p>
    <w:p w:rsidR="0E44DBF4" w:rsidP="0E44DBF4" w:rsidRDefault="0E44DBF4" w14:paraId="18BE644F" w14:textId="43859839">
      <w:pPr>
        <w:pStyle w:val="Normal"/>
        <w:bidi w:val="0"/>
        <w:spacing w:before="0" w:beforeAutospacing="off" w:after="160" w:afterAutospacing="off" w:line="259" w:lineRule="auto"/>
        <w:ind w:left="0" w:right="0"/>
        <w:jc w:val="left"/>
        <w:rPr>
          <w:rFonts w:ascii="Arial" w:hAnsi="Arial" w:eastAsia="Arial" w:cs="Arial"/>
          <w:sz w:val="27"/>
          <w:szCs w:val="27"/>
        </w:rPr>
      </w:pPr>
      <w:r w:rsidRPr="61EF7170" w:rsidR="61EF7170">
        <w:rPr>
          <w:rFonts w:ascii="Arial" w:hAnsi="Arial" w:eastAsia="Arial" w:cs="Arial"/>
          <w:sz w:val="27"/>
          <w:szCs w:val="27"/>
        </w:rPr>
        <w:t>May 13, 2021</w:t>
      </w:r>
    </w:p>
    <w:p w:rsidR="0E44DBF4" w:rsidP="0E44DBF4" w:rsidRDefault="0E44DBF4" w14:paraId="7D2D4BC5" w14:textId="2F09919A">
      <w:pPr>
        <w:pStyle w:val="Normal"/>
        <w:bidi w:val="0"/>
        <w:spacing w:before="0" w:beforeAutospacing="off" w:after="160" w:afterAutospacing="off" w:line="259" w:lineRule="auto"/>
        <w:ind w:left="0" w:right="0"/>
        <w:jc w:val="left"/>
        <w:rPr>
          <w:rFonts w:ascii="Arial" w:hAnsi="Arial" w:eastAsia="Arial" w:cs="Arial"/>
          <w:sz w:val="27"/>
          <w:szCs w:val="27"/>
        </w:rPr>
      </w:pPr>
      <w:r w:rsidRPr="61EF7170" w:rsidR="61EF7170">
        <w:rPr>
          <w:rFonts w:ascii="Arial" w:hAnsi="Arial" w:eastAsia="Arial" w:cs="Arial"/>
          <w:sz w:val="27"/>
          <w:szCs w:val="27"/>
        </w:rPr>
        <w:t>June 10, 2021</w:t>
      </w:r>
    </w:p>
    <w:p w:rsidR="5C02ED68" w:rsidP="5C02ED68" w:rsidRDefault="5C02ED68" w14:paraId="1E8A7E48" w14:textId="42F9CEB1">
      <w:pPr>
        <w:ind w:left="720"/>
        <w:rPr>
          <w:rFonts w:ascii="Arial" w:hAnsi="Arial" w:cs="Arial"/>
        </w:rPr>
      </w:pPr>
    </w:p>
    <w:p w:rsidRPr="00BD4721" w:rsidR="00E50FC0" w:rsidP="00BD4721" w:rsidRDefault="00E50FC0" w14:paraId="7B89E0FB" w14:textId="64224DA9">
      <w:pPr>
        <w:spacing w:after="240"/>
        <w:rPr>
          <w:rFonts w:ascii="Arial" w:hAnsi="Arial" w:cs="Arial"/>
          <w:sz w:val="24"/>
          <w:szCs w:val="24"/>
        </w:rPr>
      </w:pPr>
      <w:r w:rsidRPr="00BD4721">
        <w:rPr>
          <w:rFonts w:ascii="Arial" w:hAnsi="Arial" w:cs="Arial"/>
          <w:sz w:val="24"/>
          <w:szCs w:val="24"/>
        </w:rPr>
        <w:br/>
      </w:r>
    </w:p>
    <w:p w:rsidRPr="00BD4721" w:rsidR="00FA372C" w:rsidP="00E25B4F" w:rsidRDefault="00FA372C" w14:paraId="085BFD42" w14:textId="49C4A4F0">
      <w:pPr>
        <w:pStyle w:val="ListParagraph"/>
        <w:spacing w:after="240"/>
        <w:ind w:left="1440"/>
        <w:rPr>
          <w:rFonts w:ascii="Arial" w:hAnsi="Arial" w:cs="Arial"/>
          <w:sz w:val="24"/>
          <w:szCs w:val="24"/>
        </w:rPr>
      </w:pPr>
      <w:r w:rsidRPr="00BD4721">
        <w:rPr>
          <w:rFonts w:ascii="Arial" w:hAnsi="Arial" w:cs="Arial"/>
          <w:sz w:val="24"/>
          <w:szCs w:val="24"/>
        </w:rPr>
        <w:br/>
      </w:r>
    </w:p>
    <w:p w:rsidR="006119F2" w:rsidP="006119F2" w:rsidRDefault="006119F2" w14:paraId="7881E344" w14:textId="77777777">
      <w:pPr>
        <w:pStyle w:val="ListParagraph"/>
        <w:spacing w:after="240"/>
        <w:ind w:left="2160"/>
        <w:rPr>
          <w:rFonts w:ascii="Arial" w:hAnsi="Arial" w:cs="Arial"/>
          <w:sz w:val="24"/>
        </w:rPr>
      </w:pPr>
    </w:p>
    <w:sectPr w:rsidR="006119F2" w:rsidSect="00E60037"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xmlns:w="http://schemas.openxmlformats.org/wordprocessingml/2006/main" w:abstractNumId="5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0031604"/>
    <w:multiLevelType w:val="hybridMultilevel"/>
    <w:tmpl w:val="8CF627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934034"/>
    <w:multiLevelType w:val="hybridMultilevel"/>
    <w:tmpl w:val="9F5898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plc="79F2CD64">
      <w:start w:val="1"/>
      <w:numFmt w:val="lowerRoman"/>
      <w:lvlText w:val="%3."/>
      <w:lvlJc w:val="right"/>
      <w:pPr>
        <w:ind w:left="2160" w:hanging="180"/>
      </w:pPr>
    </w:lvl>
    <w:lvl w:ilvl="3" w:tplc="1780DEEC">
      <w:start w:val="1"/>
      <w:numFmt w:val="decimal"/>
      <w:lvlText w:val="%4."/>
      <w:lvlJc w:val="left"/>
      <w:pPr>
        <w:ind w:left="2880" w:hanging="360"/>
      </w:pPr>
    </w:lvl>
    <w:lvl w:ilvl="4" w:tplc="8D742E92">
      <w:start w:val="1"/>
      <w:numFmt w:val="lowerLetter"/>
      <w:lvlText w:val="%5."/>
      <w:lvlJc w:val="left"/>
      <w:pPr>
        <w:ind w:left="3600" w:hanging="360"/>
      </w:pPr>
    </w:lvl>
    <w:lvl w:ilvl="5" w:tplc="0B5C492C">
      <w:start w:val="1"/>
      <w:numFmt w:val="lowerRoman"/>
      <w:lvlText w:val="%6."/>
      <w:lvlJc w:val="right"/>
      <w:pPr>
        <w:ind w:left="4320" w:hanging="180"/>
      </w:pPr>
    </w:lvl>
    <w:lvl w:ilvl="6" w:tplc="B1963EF0">
      <w:start w:val="1"/>
      <w:numFmt w:val="decimal"/>
      <w:lvlText w:val="%7."/>
      <w:lvlJc w:val="left"/>
      <w:pPr>
        <w:ind w:left="5040" w:hanging="360"/>
      </w:pPr>
    </w:lvl>
    <w:lvl w:ilvl="7" w:tplc="D05294FA">
      <w:start w:val="1"/>
      <w:numFmt w:val="lowerLetter"/>
      <w:lvlText w:val="%8."/>
      <w:lvlJc w:val="left"/>
      <w:pPr>
        <w:ind w:left="5760" w:hanging="360"/>
      </w:pPr>
    </w:lvl>
    <w:lvl w:ilvl="8" w:tplc="DFCC413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223995"/>
    <w:multiLevelType w:val="hybridMultilevel"/>
    <w:tmpl w:val="A5007920"/>
    <w:lvl w:ilvl="0" w:tplc="FFFFFFFF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AB739B"/>
    <w:multiLevelType w:val="hybridMultilevel"/>
    <w:tmpl w:val="CA86EC6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4EE5793"/>
    <w:multiLevelType w:val="hybridMultilevel"/>
    <w:tmpl w:val="BDEA628E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num w:numId="6">
    <w:abstractNumId w:val="5"/>
  </w: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trackRevisions w:val="false"/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2MDUxNLY0MTIyMLVU0lEKTi0uzszPAykwrAUA7aAMXiwAAAA="/>
  </w:docVars>
  <w:rsids>
    <w:rsidRoot w:val="006119F2"/>
    <w:rsid w:val="0003646A"/>
    <w:rsid w:val="0005469E"/>
    <w:rsid w:val="00056659"/>
    <w:rsid w:val="000568CD"/>
    <w:rsid w:val="00060E5E"/>
    <w:rsid w:val="00064B3F"/>
    <w:rsid w:val="000714CF"/>
    <w:rsid w:val="00094A3F"/>
    <w:rsid w:val="000A39E9"/>
    <w:rsid w:val="000B03FA"/>
    <w:rsid w:val="000B7A81"/>
    <w:rsid w:val="000C57A8"/>
    <w:rsid w:val="000C7B6A"/>
    <w:rsid w:val="00134751"/>
    <w:rsid w:val="001502AC"/>
    <w:rsid w:val="001705A3"/>
    <w:rsid w:val="00172F60"/>
    <w:rsid w:val="00186A20"/>
    <w:rsid w:val="00190520"/>
    <w:rsid w:val="001A09C0"/>
    <w:rsid w:val="001B37A8"/>
    <w:rsid w:val="001C7FBB"/>
    <w:rsid w:val="001D3A95"/>
    <w:rsid w:val="0027179E"/>
    <w:rsid w:val="002B2564"/>
    <w:rsid w:val="002C5FDA"/>
    <w:rsid w:val="002D7233"/>
    <w:rsid w:val="0031502C"/>
    <w:rsid w:val="00332A79"/>
    <w:rsid w:val="003717F7"/>
    <w:rsid w:val="00384786"/>
    <w:rsid w:val="003C4ADF"/>
    <w:rsid w:val="003F6E87"/>
    <w:rsid w:val="00407928"/>
    <w:rsid w:val="0042334F"/>
    <w:rsid w:val="00451BCB"/>
    <w:rsid w:val="004764E6"/>
    <w:rsid w:val="00486E72"/>
    <w:rsid w:val="004920A5"/>
    <w:rsid w:val="004D0C98"/>
    <w:rsid w:val="004E3105"/>
    <w:rsid w:val="00510DF9"/>
    <w:rsid w:val="00520000"/>
    <w:rsid w:val="005371BD"/>
    <w:rsid w:val="005B0E38"/>
    <w:rsid w:val="005F5713"/>
    <w:rsid w:val="006119F2"/>
    <w:rsid w:val="00647779"/>
    <w:rsid w:val="00655163"/>
    <w:rsid w:val="00667EDB"/>
    <w:rsid w:val="0067545E"/>
    <w:rsid w:val="006A22AA"/>
    <w:rsid w:val="006B366C"/>
    <w:rsid w:val="006B727F"/>
    <w:rsid w:val="00737397"/>
    <w:rsid w:val="007634F7"/>
    <w:rsid w:val="007E7377"/>
    <w:rsid w:val="0081318B"/>
    <w:rsid w:val="00850DB3"/>
    <w:rsid w:val="0088200C"/>
    <w:rsid w:val="008822D7"/>
    <w:rsid w:val="00897FA3"/>
    <w:rsid w:val="008C2112"/>
    <w:rsid w:val="008C3940"/>
    <w:rsid w:val="008D20C8"/>
    <w:rsid w:val="008D4BB6"/>
    <w:rsid w:val="008F4334"/>
    <w:rsid w:val="008F638B"/>
    <w:rsid w:val="00903DAF"/>
    <w:rsid w:val="00934AC7"/>
    <w:rsid w:val="00945C5B"/>
    <w:rsid w:val="00951B9B"/>
    <w:rsid w:val="00971E31"/>
    <w:rsid w:val="009759D3"/>
    <w:rsid w:val="009C6BC7"/>
    <w:rsid w:val="009E596F"/>
    <w:rsid w:val="00A05E44"/>
    <w:rsid w:val="00A16DD3"/>
    <w:rsid w:val="00AA4F37"/>
    <w:rsid w:val="00AD0800"/>
    <w:rsid w:val="00B06020"/>
    <w:rsid w:val="00B24517"/>
    <w:rsid w:val="00B43231"/>
    <w:rsid w:val="00B52953"/>
    <w:rsid w:val="00B9294F"/>
    <w:rsid w:val="00B95B5D"/>
    <w:rsid w:val="00BB1C9A"/>
    <w:rsid w:val="00BD4721"/>
    <w:rsid w:val="00BD4EDC"/>
    <w:rsid w:val="00BF006E"/>
    <w:rsid w:val="00C00B02"/>
    <w:rsid w:val="00C06E13"/>
    <w:rsid w:val="00C870DB"/>
    <w:rsid w:val="00CC79ED"/>
    <w:rsid w:val="00CD1325"/>
    <w:rsid w:val="00CD6CB4"/>
    <w:rsid w:val="00D2302D"/>
    <w:rsid w:val="00D32B35"/>
    <w:rsid w:val="00D34B2D"/>
    <w:rsid w:val="00D40EF0"/>
    <w:rsid w:val="00D410C8"/>
    <w:rsid w:val="00D50ECE"/>
    <w:rsid w:val="00D52908"/>
    <w:rsid w:val="00D903FF"/>
    <w:rsid w:val="00D95DC9"/>
    <w:rsid w:val="00D9709E"/>
    <w:rsid w:val="00D9942E"/>
    <w:rsid w:val="00DA7664"/>
    <w:rsid w:val="00DE6C2E"/>
    <w:rsid w:val="00E07DFF"/>
    <w:rsid w:val="00E25B4F"/>
    <w:rsid w:val="00E42566"/>
    <w:rsid w:val="00E50FC0"/>
    <w:rsid w:val="00E60037"/>
    <w:rsid w:val="00E6692E"/>
    <w:rsid w:val="00E72E38"/>
    <w:rsid w:val="00EA40A2"/>
    <w:rsid w:val="00EA6686"/>
    <w:rsid w:val="00EC5FA1"/>
    <w:rsid w:val="00EE1454"/>
    <w:rsid w:val="00EF1CD2"/>
    <w:rsid w:val="00F04946"/>
    <w:rsid w:val="00F11C3A"/>
    <w:rsid w:val="00F455D2"/>
    <w:rsid w:val="00F6382E"/>
    <w:rsid w:val="00F760C2"/>
    <w:rsid w:val="00FA2F60"/>
    <w:rsid w:val="00FA372C"/>
    <w:rsid w:val="00FC3F3F"/>
    <w:rsid w:val="00FE58F1"/>
    <w:rsid w:val="010BB1D7"/>
    <w:rsid w:val="02E50107"/>
    <w:rsid w:val="079A811C"/>
    <w:rsid w:val="08270A97"/>
    <w:rsid w:val="09B8378D"/>
    <w:rsid w:val="09C0E343"/>
    <w:rsid w:val="0BB6E3D4"/>
    <w:rsid w:val="0DAC65B7"/>
    <w:rsid w:val="0E3F8713"/>
    <w:rsid w:val="0E44DBF4"/>
    <w:rsid w:val="0F146D7C"/>
    <w:rsid w:val="1045A91A"/>
    <w:rsid w:val="10AC00FE"/>
    <w:rsid w:val="12FCE310"/>
    <w:rsid w:val="15A38009"/>
    <w:rsid w:val="16B7B485"/>
    <w:rsid w:val="1A629006"/>
    <w:rsid w:val="1B221164"/>
    <w:rsid w:val="2415DA31"/>
    <w:rsid w:val="241C087D"/>
    <w:rsid w:val="24EC08DA"/>
    <w:rsid w:val="278D42C6"/>
    <w:rsid w:val="28A3DCA7"/>
    <w:rsid w:val="294BA73A"/>
    <w:rsid w:val="2C919E56"/>
    <w:rsid w:val="2E269526"/>
    <w:rsid w:val="30CD1D86"/>
    <w:rsid w:val="339C9401"/>
    <w:rsid w:val="341C2056"/>
    <w:rsid w:val="366A9B2C"/>
    <w:rsid w:val="36903D63"/>
    <w:rsid w:val="36C0F9B2"/>
    <w:rsid w:val="37471F4B"/>
    <w:rsid w:val="387A3709"/>
    <w:rsid w:val="3C3A02AE"/>
    <w:rsid w:val="460D1F04"/>
    <w:rsid w:val="468CE486"/>
    <w:rsid w:val="46DC37EE"/>
    <w:rsid w:val="47C76BD4"/>
    <w:rsid w:val="4ACBE902"/>
    <w:rsid w:val="4B45AEC0"/>
    <w:rsid w:val="4F8799A8"/>
    <w:rsid w:val="538BC4AE"/>
    <w:rsid w:val="53F3D020"/>
    <w:rsid w:val="56E0DBD8"/>
    <w:rsid w:val="5C02ED68"/>
    <w:rsid w:val="5E1B384F"/>
    <w:rsid w:val="5F95554C"/>
    <w:rsid w:val="61EF7170"/>
    <w:rsid w:val="64302ED2"/>
    <w:rsid w:val="68709FCB"/>
    <w:rsid w:val="69B1EC52"/>
    <w:rsid w:val="6E7D75A6"/>
    <w:rsid w:val="709A2302"/>
    <w:rsid w:val="74CE149F"/>
    <w:rsid w:val="75AF5FC6"/>
    <w:rsid w:val="76131EA3"/>
    <w:rsid w:val="78B575FD"/>
    <w:rsid w:val="7A659182"/>
    <w:rsid w:val="7C255883"/>
    <w:rsid w:val="7CCC2E25"/>
    <w:rsid w:val="7E534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FEE9F"/>
  <w15:docId w15:val="{6D2401CA-C4B4-4425-B3C0-E66A16BBE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19F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33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42334F"/>
    <w:rPr>
      <w:rFonts w:ascii="Tahoma" w:hAnsi="Tahoma" w:cs="Tahoma"/>
      <w:sz w:val="16"/>
      <w:szCs w:val="16"/>
    </w:rPr>
  </w:style>
  <w:style w:type="character" w:styleId="normaltextrun" w:customStyle="1">
    <w:name w:val="normaltextrun"/>
    <w:basedOn w:val="DefaultParagraphFont"/>
    <w:rsid w:val="002B2564"/>
  </w:style>
  <w:style w:type="character" w:styleId="scx41219194" w:customStyle="1">
    <w:name w:val="scx41219194"/>
    <w:basedOn w:val="DefaultParagraphFont"/>
    <w:rsid w:val="002B2564"/>
  </w:style>
  <w:style w:type="character" w:styleId="Hyperlink">
    <w:name w:val="Hyperlink"/>
    <w:basedOn w:val="DefaultParagraphFont"/>
    <w:uiPriority w:val="99"/>
    <w:unhideWhenUsed/>
    <w:rsid w:val="000B03FA"/>
    <w:rPr>
      <w:color w:val="0563C1" w:themeColor="hyperlink"/>
      <w:u w:val="single"/>
    </w:rPr>
  </w:style>
  <w:style w:type="character" w:styleId="UnresolvedMention" w:customStyle="1">
    <w:name w:val="Unresolved Mention"/>
    <w:basedOn w:val="DefaultParagraphFont"/>
    <w:uiPriority w:val="99"/>
    <w:semiHidden/>
    <w:unhideWhenUsed/>
    <w:rsid w:val="002D723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webSettings" Target="webSettings.xml" Id="rId4" /><Relationship Type="http://schemas.openxmlformats.org/officeDocument/2006/relationships/image" Target="/media/image3.jpg" Id="Rc366b56bd8f84322" /><Relationship Type="http://schemas.openxmlformats.org/officeDocument/2006/relationships/image" Target="/media/image4.jpg" Id="Ra10a6198a1e341d2" /><Relationship Type="http://schemas.openxmlformats.org/officeDocument/2006/relationships/hyperlink" Target="https://umbc.box.com/s/p9mex90o4ogccuqd0rscidpy98otnhov" TargetMode="External" Id="R3d89824e74da42a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Microsoft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Sue Plitt</dc:creator>
  <lastModifiedBy>Robert Lubaszewski</lastModifiedBy>
  <revision>102</revision>
  <dcterms:created xsi:type="dcterms:W3CDTF">2018-05-28T18:46:00.0000000Z</dcterms:created>
  <dcterms:modified xsi:type="dcterms:W3CDTF">2021-04-07T13:45:00.7994632Z</dcterms:modified>
</coreProperties>
</file>